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1A1721" w14:textId="77777777" w:rsidR="00C72B21" w:rsidRPr="00596039" w:rsidRDefault="00C72B21" w:rsidP="00C72B21">
      <w:pPr>
        <w:pStyle w:val="BodyText"/>
        <w:rPr>
          <w:rFonts w:ascii="Times New Roman Regular" w:hAnsi="Times New Roman Regular" w:cs="Times New Roman Regular"/>
          <w:b/>
          <w:bCs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Supplementary </w:t>
      </w:r>
      <w:r>
        <w:rPr>
          <w:rFonts w:ascii="Times New Roman Regular" w:hAnsi="Times New Roman Regular" w:cs="Times New Roman Regular"/>
          <w:b/>
          <w:bCs/>
        </w:rPr>
        <w:t>Table 6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.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/>
          <w:b/>
          <w:bCs/>
        </w:rPr>
        <w:t xml:space="preserve">hinese patent medicines for </w:t>
      </w:r>
      <w:r w:rsidRPr="00F36D9F">
        <w:rPr>
          <w:rFonts w:ascii="Times New Roman Regular" w:hAnsi="Times New Roman Regular" w:cs="Times New Roman Regular"/>
          <w:b/>
          <w:bCs/>
        </w:rPr>
        <w:t xml:space="preserve">syndrome differentiation–based treatment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of </w:t>
      </w:r>
      <w:r w:rsidRPr="00596039">
        <w:rPr>
          <w:rFonts w:ascii="Times New Roman Regular" w:hAnsi="Times New Roman Regular" w:cs="Times New Roman Regular"/>
          <w:b/>
          <w:bCs/>
        </w:rPr>
        <w:t>complications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2535"/>
        <w:gridCol w:w="2279"/>
        <w:gridCol w:w="2273"/>
        <w:gridCol w:w="2273"/>
      </w:tblGrid>
      <w:tr w:rsidR="00C72B21" w14:paraId="719B4A4F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F62B06" w14:textId="77777777" w:rsidR="00C72B21" w:rsidRDefault="00C72B21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Chinese patent medicine</w:t>
            </w:r>
          </w:p>
        </w:tc>
        <w:tc>
          <w:tcPr>
            <w:tcW w:w="0" w:type="auto"/>
          </w:tcPr>
          <w:p w14:paraId="79DD5D71" w14:textId="77777777" w:rsidR="00C72B21" w:rsidRDefault="00C72B21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cancerous ascites</w:t>
            </w:r>
          </w:p>
        </w:tc>
        <w:tc>
          <w:tcPr>
            <w:tcW w:w="0" w:type="auto"/>
          </w:tcPr>
          <w:p w14:paraId="3C56B734" w14:textId="77777777" w:rsidR="00C72B21" w:rsidRDefault="00C72B21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cancer-related fatigue</w:t>
            </w:r>
          </w:p>
        </w:tc>
        <w:tc>
          <w:tcPr>
            <w:tcW w:w="0" w:type="auto"/>
          </w:tcPr>
          <w:p w14:paraId="65BF292B" w14:textId="77777777" w:rsidR="00C72B21" w:rsidRDefault="00C72B21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cancer pain</w:t>
            </w:r>
          </w:p>
        </w:tc>
      </w:tr>
      <w:tr w:rsidR="00C72B21" w14:paraId="6B355F0F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D7EA3EB" w14:textId="77777777" w:rsidR="00C72B21" w:rsidRPr="002C79E3" w:rsidRDefault="00C72B21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  <w:lang w:val="fr-FR"/>
              </w:rPr>
            </w:pPr>
            <w:r w:rsidRPr="002C79E3">
              <w:rPr>
                <w:rFonts w:ascii="Times New Roman Regular" w:hAnsi="Times New Roman Regular" w:cs="Times New Roman Regular"/>
                <w:lang w:val="fr-FR"/>
              </w:rPr>
              <w:t>Huachansu (tablet, capsule, or injection)</w:t>
            </w:r>
          </w:p>
        </w:tc>
        <w:tc>
          <w:tcPr>
            <w:tcW w:w="0" w:type="auto"/>
            <w:shd w:val="clear" w:color="auto" w:fill="auto"/>
          </w:tcPr>
          <w:p w14:paraId="2E636BE1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72E53CE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751E11A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C72B21" w14:paraId="0A401CF8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8CC0A0" w14:textId="77777777" w:rsidR="00C72B21" w:rsidRPr="002C79E3" w:rsidRDefault="00C72B21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Compound Kushen injection</w:t>
            </w:r>
          </w:p>
        </w:tc>
        <w:tc>
          <w:tcPr>
            <w:tcW w:w="0" w:type="auto"/>
          </w:tcPr>
          <w:p w14:paraId="27C6B5D5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0D3A8206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89AEB43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C72B21" w14:paraId="3E3E28F7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8A40F56" w14:textId="77777777" w:rsidR="00C72B21" w:rsidRDefault="00C72B21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 w:rsidRPr="009C6AA3">
              <w:rPr>
                <w:rFonts w:ascii="Times New Roman Regular" w:hAnsi="Times New Roman Regular" w:cs="Times New Roman Regular"/>
              </w:rPr>
              <w:t xml:space="preserve">Elemene </w:t>
            </w:r>
          </w:p>
          <w:p w14:paraId="28ED4DC1" w14:textId="77777777" w:rsidR="00C72B21" w:rsidRPr="002C79E3" w:rsidRDefault="00C72B21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(</w:t>
            </w:r>
            <w:r w:rsidRPr="009C6AA3">
              <w:rPr>
                <w:rFonts w:ascii="Times New Roman Regular" w:hAnsi="Times New Roman Regular" w:cs="Times New Roman Regular"/>
              </w:rPr>
              <w:t>emulsion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 xml:space="preserve"> or </w:t>
            </w:r>
            <w:r w:rsidRPr="009C6AA3">
              <w:rPr>
                <w:rFonts w:ascii="Times New Roman Regular" w:hAnsi="Times New Roman Regular" w:cs="Times New Roman Regular"/>
              </w:rPr>
              <w:t>injection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32CCB417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72259B10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7BAA44F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C72B21" w14:paraId="326BDD08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B66365" w14:textId="77777777" w:rsidR="00C72B21" w:rsidRPr="002C79E3" w:rsidRDefault="00C72B21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Aidi injection</w:t>
            </w:r>
          </w:p>
        </w:tc>
        <w:tc>
          <w:tcPr>
            <w:tcW w:w="0" w:type="auto"/>
          </w:tcPr>
          <w:p w14:paraId="7D100775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AFB17C0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DCB1184" w14:textId="77777777" w:rsidR="00C72B21" w:rsidRDefault="00C72B21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C72B21" w14:paraId="7A2D8D33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F0B3AD8" w14:textId="77777777" w:rsidR="00C72B21" w:rsidRPr="002C79E3" w:rsidRDefault="00C72B21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Kang’ai injection</w:t>
            </w:r>
          </w:p>
        </w:tc>
        <w:tc>
          <w:tcPr>
            <w:tcW w:w="0" w:type="auto"/>
            <w:shd w:val="clear" w:color="auto" w:fill="auto"/>
          </w:tcPr>
          <w:p w14:paraId="1CDD607D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73CB642A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  <w:shd w:val="clear" w:color="auto" w:fill="auto"/>
          </w:tcPr>
          <w:p w14:paraId="5CCE8768" w14:textId="77777777" w:rsidR="00C72B21" w:rsidRDefault="00C72B21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</w:tbl>
    <w:p w14:paraId="79CB0694" w14:textId="77777777" w:rsidR="000709B0" w:rsidRDefault="000709B0"/>
    <w:sectPr w:rsidR="000709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09B0"/>
    <w:rsid w:val="000709B0"/>
    <w:rsid w:val="00C72B21"/>
    <w:rsid w:val="00D1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56BD72-C78D-4693-9D79-F635FF0D9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09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09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9B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09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9B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09B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09B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09B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09B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09B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09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09B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09B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9B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09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09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09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09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09B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09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09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09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09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09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09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09B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09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09B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09B0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72B21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72B21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C72B21"/>
    <w:pPr>
      <w:spacing w:before="36" w:after="36"/>
    </w:pPr>
  </w:style>
  <w:style w:type="table" w:styleId="ListTable6Colorful">
    <w:name w:val="List Table 6 Colorful"/>
    <w:basedOn w:val="TableNormal"/>
    <w:uiPriority w:val="51"/>
    <w:rsid w:val="00C72B21"/>
    <w:pPr>
      <w:spacing w:after="0" w:line="240" w:lineRule="auto"/>
    </w:pPr>
    <w:rPr>
      <w:rFonts w:eastAsiaTheme="minorEastAsia"/>
      <w:color w:val="000000" w:themeColor="text1"/>
      <w:kern w:val="0"/>
      <w:sz w:val="20"/>
      <w:szCs w:val="20"/>
      <w:lang w:eastAsia="zh-CN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2</cp:revision>
  <dcterms:created xsi:type="dcterms:W3CDTF">2026-04-29T23:39:00Z</dcterms:created>
  <dcterms:modified xsi:type="dcterms:W3CDTF">2026-04-29T23:39:00Z</dcterms:modified>
</cp:coreProperties>
</file>